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E56E1D" w14:textId="77777777" w:rsidR="000873F3" w:rsidRPr="00E13AF7" w:rsidRDefault="000873F3" w:rsidP="00E13AF7">
      <w:pPr>
        <w:jc w:val="center"/>
        <w:rPr>
          <w:rFonts w:ascii="Arial" w:hAnsi="Arial" w:cs="Arial"/>
        </w:rPr>
      </w:pPr>
      <w:bookmarkStart w:id="0" w:name="_GoBack"/>
      <w:bookmarkEnd w:id="0"/>
      <w:r w:rsidRPr="00C810F0">
        <w:rPr>
          <w:rFonts w:ascii="Arial" w:hAnsi="Arial" w:cs="Arial"/>
          <w:noProof/>
          <w:sz w:val="20"/>
        </w:rPr>
        <w:drawing>
          <wp:inline distT="0" distB="0" distL="0" distR="0" wp14:anchorId="0FDBFEC1" wp14:editId="05C8E452">
            <wp:extent cx="1200162" cy="46100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0162" cy="46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3E6D">
        <w:rPr>
          <w:rFonts w:ascii="Arial" w:hAnsi="Arial" w:cs="Arial"/>
        </w:rPr>
        <w:t xml:space="preserve">      </w:t>
      </w:r>
      <w:r w:rsidRPr="00C810F0">
        <w:rPr>
          <w:rFonts w:ascii="Arial" w:hAnsi="Arial" w:cs="Arial"/>
          <w:noProof/>
          <w:position w:val="6"/>
          <w:sz w:val="20"/>
        </w:rPr>
        <w:drawing>
          <wp:inline distT="0" distB="0" distL="0" distR="0" wp14:anchorId="06EBC5BB" wp14:editId="1E0D434B">
            <wp:extent cx="726102" cy="436714"/>
            <wp:effectExtent l="0" t="0" r="0" b="1905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8118" cy="443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E564E" w14:textId="77777777" w:rsidR="00A77E43" w:rsidRPr="00E13AF7" w:rsidRDefault="00A77E43" w:rsidP="00A77E43">
      <w:pPr>
        <w:ind w:left="-284" w:right="-421"/>
        <w:jc w:val="center"/>
        <w:rPr>
          <w:rFonts w:ascii="Arial" w:hAnsi="Arial" w:cs="Arial"/>
          <w:b/>
          <w:sz w:val="24"/>
        </w:rPr>
      </w:pPr>
      <w:r w:rsidRPr="00E13AF7">
        <w:rPr>
          <w:rFonts w:ascii="Arial" w:hAnsi="Arial" w:cs="Arial"/>
          <w:b/>
          <w:sz w:val="24"/>
        </w:rPr>
        <w:t>BORANG PENGESAHAN PENERIMAAN HADIAH/SUMBANGAN/DERMA</w:t>
      </w:r>
    </w:p>
    <w:p w14:paraId="5201CD45" w14:textId="77777777" w:rsidR="00174E0A" w:rsidRDefault="00A77E43" w:rsidP="00E13AF7">
      <w:pPr>
        <w:ind w:left="-284" w:right="-421"/>
        <w:jc w:val="center"/>
        <w:rPr>
          <w:rFonts w:ascii="Arial" w:hAnsi="Arial" w:cs="Arial"/>
          <w:b/>
          <w:i/>
          <w:sz w:val="24"/>
        </w:rPr>
      </w:pPr>
      <w:r w:rsidRPr="00E13AF7">
        <w:rPr>
          <w:rFonts w:ascii="Arial" w:hAnsi="Arial" w:cs="Arial"/>
          <w:b/>
          <w:i/>
          <w:sz w:val="24"/>
        </w:rPr>
        <w:t>CONFIRMATION OF GIFTS/CONTRIBUTION/DONATION RECEIPT FORM</w:t>
      </w:r>
    </w:p>
    <w:p w14:paraId="2A2CAF3A" w14:textId="77777777" w:rsidR="00E13AF7" w:rsidRPr="00A9106F" w:rsidRDefault="00E13AF7" w:rsidP="00E13AF7">
      <w:pPr>
        <w:ind w:left="-284" w:right="-421"/>
        <w:jc w:val="center"/>
        <w:rPr>
          <w:rFonts w:ascii="Arial" w:hAnsi="Arial" w:cs="Arial"/>
          <w:b/>
          <w:i/>
          <w:sz w:val="2"/>
        </w:rPr>
      </w:pPr>
    </w:p>
    <w:tbl>
      <w:tblPr>
        <w:tblStyle w:val="TableGrid"/>
        <w:tblW w:w="10774" w:type="dxa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84"/>
        <w:gridCol w:w="850"/>
        <w:gridCol w:w="284"/>
        <w:gridCol w:w="141"/>
        <w:gridCol w:w="284"/>
        <w:gridCol w:w="1134"/>
        <w:gridCol w:w="142"/>
        <w:gridCol w:w="283"/>
        <w:gridCol w:w="284"/>
        <w:gridCol w:w="2551"/>
        <w:gridCol w:w="3686"/>
      </w:tblGrid>
      <w:tr w:rsidR="00FA3301" w:rsidRPr="00EC7505" w14:paraId="4DF59A44" w14:textId="77777777" w:rsidTr="00EC7505">
        <w:trPr>
          <w:trHeight w:val="398"/>
        </w:trPr>
        <w:tc>
          <w:tcPr>
            <w:tcW w:w="10774" w:type="dxa"/>
            <w:gridSpan w:val="12"/>
            <w:vAlign w:val="center"/>
          </w:tcPr>
          <w:p w14:paraId="0F4B11C6" w14:textId="77777777" w:rsidR="00D9782B" w:rsidRPr="00EC7505" w:rsidRDefault="00174E0A" w:rsidP="00174E0A">
            <w:pPr>
              <w:spacing w:line="360" w:lineRule="auto"/>
              <w:rPr>
                <w:rFonts w:ascii="Arial" w:hAnsi="Arial" w:cs="Arial"/>
                <w:b/>
                <w:sz w:val="20"/>
                <w:u w:val="single"/>
              </w:rPr>
            </w:pPr>
            <w:r w:rsidRPr="00EC7505">
              <w:rPr>
                <w:rFonts w:ascii="Arial" w:hAnsi="Arial" w:cs="Arial"/>
                <w:b/>
                <w:u w:val="single"/>
              </w:rPr>
              <w:t xml:space="preserve">MAKLUMAT SUMBANGAN/ </w:t>
            </w:r>
            <w:r w:rsidRPr="00EC7505">
              <w:rPr>
                <w:rFonts w:ascii="Arial" w:hAnsi="Arial" w:cs="Arial"/>
                <w:b/>
                <w:i/>
                <w:u w:val="single"/>
              </w:rPr>
              <w:t>DETAILS OF CONTRIBUTION</w:t>
            </w:r>
            <w:r w:rsidRPr="00EC7505">
              <w:rPr>
                <w:rFonts w:ascii="Arial" w:hAnsi="Arial" w:cs="Arial"/>
                <w:b/>
                <w:u w:val="single"/>
              </w:rPr>
              <w:t xml:space="preserve"> </w:t>
            </w:r>
          </w:p>
        </w:tc>
      </w:tr>
      <w:tr w:rsidR="00174E0A" w:rsidRPr="00EC7505" w14:paraId="0561AAFB" w14:textId="77777777" w:rsidTr="00EC7505">
        <w:trPr>
          <w:trHeight w:val="577"/>
        </w:trPr>
        <w:tc>
          <w:tcPr>
            <w:tcW w:w="1985" w:type="dxa"/>
            <w:gridSpan w:val="3"/>
          </w:tcPr>
          <w:p w14:paraId="622C0B87" w14:textId="77777777" w:rsidR="00174E0A" w:rsidRPr="00EC7505" w:rsidRDefault="00174E0A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 xml:space="preserve">Nama </w:t>
            </w:r>
            <w:proofErr w:type="spellStart"/>
            <w:r w:rsidRPr="00EC7505">
              <w:rPr>
                <w:rFonts w:ascii="Arial" w:hAnsi="Arial" w:cs="Arial"/>
                <w:sz w:val="20"/>
              </w:rPr>
              <w:t>Penyumbang</w:t>
            </w:r>
            <w:proofErr w:type="spellEnd"/>
          </w:p>
          <w:p w14:paraId="4EC3184D" w14:textId="77777777" w:rsidR="00174E0A" w:rsidRPr="00EC7505" w:rsidRDefault="00174E0A" w:rsidP="00174E0A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 xml:space="preserve">Name of contributor </w:t>
            </w:r>
          </w:p>
        </w:tc>
        <w:tc>
          <w:tcPr>
            <w:tcW w:w="284" w:type="dxa"/>
          </w:tcPr>
          <w:p w14:paraId="2D882F25" w14:textId="77777777" w:rsidR="00174E0A" w:rsidRPr="00EC7505" w:rsidRDefault="00174E0A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8505" w:type="dxa"/>
            <w:gridSpan w:val="8"/>
          </w:tcPr>
          <w:p w14:paraId="5C856ADE" w14:textId="77777777" w:rsidR="00174E0A" w:rsidRPr="00EC7505" w:rsidRDefault="00174E0A" w:rsidP="00E13AF7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____________________</w:t>
            </w:r>
            <w:r w:rsidR="00EC7505">
              <w:rPr>
                <w:rFonts w:ascii="Arial" w:hAnsi="Arial" w:cs="Arial"/>
                <w:sz w:val="20"/>
              </w:rPr>
              <w:t>______________</w:t>
            </w:r>
            <w:r w:rsidRPr="00EC7505">
              <w:rPr>
                <w:rFonts w:ascii="Arial" w:hAnsi="Arial" w:cs="Arial"/>
                <w:sz w:val="20"/>
              </w:rPr>
              <w:t>______________________________________</w:t>
            </w:r>
          </w:p>
        </w:tc>
      </w:tr>
      <w:tr w:rsidR="00EC7505" w:rsidRPr="00EC7505" w14:paraId="747BEBA0" w14:textId="77777777" w:rsidTr="00EC7505">
        <w:trPr>
          <w:trHeight w:val="893"/>
        </w:trPr>
        <w:tc>
          <w:tcPr>
            <w:tcW w:w="3970" w:type="dxa"/>
            <w:gridSpan w:val="8"/>
          </w:tcPr>
          <w:p w14:paraId="0EE91AFB" w14:textId="77777777" w:rsidR="00174E0A" w:rsidRPr="00EC7505" w:rsidRDefault="00174E0A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 xml:space="preserve">Maklumat </w:t>
            </w:r>
            <w:proofErr w:type="spellStart"/>
            <w:r w:rsidRPr="00EC7505">
              <w:rPr>
                <w:rFonts w:ascii="Arial" w:hAnsi="Arial" w:cs="Arial"/>
                <w:sz w:val="20"/>
              </w:rPr>
              <w:t>Hadiah</w:t>
            </w:r>
            <w:proofErr w:type="spellEnd"/>
            <w:r w:rsidRPr="00EC7505">
              <w:rPr>
                <w:rFonts w:ascii="Arial" w:hAnsi="Arial" w:cs="Arial"/>
                <w:sz w:val="20"/>
              </w:rPr>
              <w:t>/</w:t>
            </w:r>
            <w:proofErr w:type="spellStart"/>
            <w:r w:rsidRPr="00EC7505">
              <w:rPr>
                <w:rFonts w:ascii="Arial" w:hAnsi="Arial" w:cs="Arial"/>
                <w:sz w:val="20"/>
              </w:rPr>
              <w:t>Sumbangan</w:t>
            </w:r>
            <w:proofErr w:type="spellEnd"/>
            <w:r w:rsidRPr="00EC7505">
              <w:rPr>
                <w:rFonts w:ascii="Arial" w:hAnsi="Arial" w:cs="Arial"/>
                <w:sz w:val="20"/>
              </w:rPr>
              <w:t>/</w:t>
            </w:r>
            <w:r w:rsidR="00E13AF7" w:rsidRPr="00EC7505">
              <w:rPr>
                <w:rFonts w:ascii="Arial" w:hAnsi="Arial" w:cs="Arial"/>
                <w:sz w:val="20"/>
              </w:rPr>
              <w:t xml:space="preserve"> </w:t>
            </w:r>
            <w:r w:rsidRPr="00EC7505">
              <w:rPr>
                <w:rFonts w:ascii="Arial" w:hAnsi="Arial" w:cs="Arial"/>
                <w:sz w:val="20"/>
              </w:rPr>
              <w:t>Derma</w:t>
            </w:r>
          </w:p>
          <w:p w14:paraId="1FBCC0B7" w14:textId="77777777" w:rsidR="00174E0A" w:rsidRPr="00EC7505" w:rsidRDefault="00174E0A" w:rsidP="00174E0A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Description of Gift/Contribution/</w:t>
            </w:r>
            <w:r w:rsidR="00E13AF7" w:rsidRPr="00EC7505">
              <w:rPr>
                <w:rFonts w:ascii="Arial" w:hAnsi="Arial" w:cs="Arial"/>
                <w:i/>
                <w:sz w:val="20"/>
              </w:rPr>
              <w:t xml:space="preserve"> </w:t>
            </w:r>
            <w:r w:rsidRPr="00EC7505">
              <w:rPr>
                <w:rFonts w:ascii="Arial" w:hAnsi="Arial" w:cs="Arial"/>
                <w:i/>
                <w:sz w:val="20"/>
              </w:rPr>
              <w:t>Donation</w:t>
            </w:r>
          </w:p>
        </w:tc>
        <w:tc>
          <w:tcPr>
            <w:tcW w:w="283" w:type="dxa"/>
          </w:tcPr>
          <w:p w14:paraId="2739E26E" w14:textId="77777777" w:rsidR="00174E0A" w:rsidRPr="00EC7505" w:rsidRDefault="00174E0A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6521" w:type="dxa"/>
            <w:gridSpan w:val="3"/>
          </w:tcPr>
          <w:p w14:paraId="72B06768" w14:textId="77777777" w:rsidR="00174E0A" w:rsidRPr="00EC7505" w:rsidRDefault="00174E0A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______________________________________________________________________________</w:t>
            </w:r>
            <w:r w:rsidR="00EC7505">
              <w:rPr>
                <w:rFonts w:ascii="Arial" w:hAnsi="Arial" w:cs="Arial"/>
                <w:sz w:val="20"/>
              </w:rPr>
              <w:t>__________________________</w:t>
            </w:r>
            <w:r w:rsidRPr="00EC7505">
              <w:rPr>
                <w:rFonts w:ascii="Arial" w:hAnsi="Arial" w:cs="Arial"/>
                <w:sz w:val="20"/>
              </w:rPr>
              <w:t>______</w:t>
            </w:r>
          </w:p>
        </w:tc>
      </w:tr>
      <w:tr w:rsidR="00866240" w:rsidRPr="00EC7505" w14:paraId="62DF70E8" w14:textId="77777777" w:rsidTr="00EC7505">
        <w:trPr>
          <w:trHeight w:val="653"/>
        </w:trPr>
        <w:tc>
          <w:tcPr>
            <w:tcW w:w="4253" w:type="dxa"/>
            <w:gridSpan w:val="9"/>
          </w:tcPr>
          <w:p w14:paraId="510B5A3A" w14:textId="77777777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proofErr w:type="spellStart"/>
            <w:r w:rsidRPr="00EC7505">
              <w:rPr>
                <w:rFonts w:ascii="Arial" w:hAnsi="Arial" w:cs="Arial"/>
                <w:sz w:val="20"/>
              </w:rPr>
              <w:t>Anggaran</w:t>
            </w:r>
            <w:proofErr w:type="spellEnd"/>
            <w:r w:rsidRPr="00EC7505">
              <w:rPr>
                <w:rFonts w:ascii="Arial" w:hAnsi="Arial" w:cs="Arial"/>
                <w:sz w:val="20"/>
              </w:rPr>
              <w:t xml:space="preserve"> Nilai </w:t>
            </w:r>
            <w:proofErr w:type="spellStart"/>
            <w:r w:rsidRPr="00EC7505">
              <w:rPr>
                <w:rFonts w:ascii="Arial" w:hAnsi="Arial" w:cs="Arial"/>
                <w:sz w:val="20"/>
              </w:rPr>
              <w:t>Sumbangan</w:t>
            </w:r>
            <w:proofErr w:type="spellEnd"/>
            <w:r w:rsidRPr="00EC7505">
              <w:rPr>
                <w:rFonts w:ascii="Arial" w:hAnsi="Arial" w:cs="Arial"/>
                <w:sz w:val="20"/>
              </w:rPr>
              <w:t xml:space="preserve"> (RM)</w:t>
            </w:r>
          </w:p>
          <w:p w14:paraId="3B913BB6" w14:textId="77777777" w:rsidR="00866240" w:rsidRPr="00EC7505" w:rsidRDefault="00866240" w:rsidP="00A9106F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 xml:space="preserve">Estimated </w:t>
            </w:r>
            <w:r w:rsidR="00A9106F" w:rsidRPr="00EC7505">
              <w:rPr>
                <w:rFonts w:ascii="Arial" w:hAnsi="Arial" w:cs="Arial"/>
                <w:i/>
                <w:sz w:val="20"/>
              </w:rPr>
              <w:t>V</w:t>
            </w:r>
            <w:r w:rsidRPr="00EC7505">
              <w:rPr>
                <w:rFonts w:ascii="Arial" w:hAnsi="Arial" w:cs="Arial"/>
                <w:i/>
                <w:sz w:val="20"/>
              </w:rPr>
              <w:t xml:space="preserve">alue of </w:t>
            </w:r>
            <w:r w:rsidR="00A9106F" w:rsidRPr="00EC7505">
              <w:rPr>
                <w:rFonts w:ascii="Arial" w:hAnsi="Arial" w:cs="Arial"/>
                <w:i/>
                <w:sz w:val="20"/>
              </w:rPr>
              <w:t>C</w:t>
            </w:r>
            <w:r w:rsidRPr="00EC7505">
              <w:rPr>
                <w:rFonts w:ascii="Arial" w:hAnsi="Arial" w:cs="Arial"/>
                <w:i/>
                <w:sz w:val="20"/>
              </w:rPr>
              <w:t>ontribution (RM)</w:t>
            </w:r>
          </w:p>
        </w:tc>
        <w:tc>
          <w:tcPr>
            <w:tcW w:w="284" w:type="dxa"/>
          </w:tcPr>
          <w:p w14:paraId="4DAC8A63" w14:textId="77777777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6237" w:type="dxa"/>
            <w:gridSpan w:val="2"/>
          </w:tcPr>
          <w:p w14:paraId="6F45C690" w14:textId="77777777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______________</w:t>
            </w:r>
            <w:r w:rsidR="00E13AF7" w:rsidRPr="00EC7505">
              <w:rPr>
                <w:rFonts w:ascii="Arial" w:hAnsi="Arial" w:cs="Arial"/>
                <w:sz w:val="20"/>
              </w:rPr>
              <w:t>__</w:t>
            </w:r>
            <w:r w:rsidR="00EC7505">
              <w:rPr>
                <w:rFonts w:ascii="Arial" w:hAnsi="Arial" w:cs="Arial"/>
                <w:sz w:val="20"/>
              </w:rPr>
              <w:t>_______</w:t>
            </w:r>
            <w:r w:rsidR="00E13AF7" w:rsidRPr="00EC7505">
              <w:rPr>
                <w:rFonts w:ascii="Arial" w:hAnsi="Arial" w:cs="Arial"/>
                <w:sz w:val="20"/>
              </w:rPr>
              <w:t>____</w:t>
            </w:r>
            <w:r w:rsidRPr="00EC7505">
              <w:rPr>
                <w:rFonts w:ascii="Arial" w:hAnsi="Arial" w:cs="Arial"/>
                <w:sz w:val="20"/>
              </w:rPr>
              <w:t>_________________________</w:t>
            </w:r>
          </w:p>
        </w:tc>
      </w:tr>
      <w:tr w:rsidR="00866240" w:rsidRPr="00EC7505" w14:paraId="4DF94E32" w14:textId="77777777" w:rsidTr="00EC7505">
        <w:trPr>
          <w:trHeight w:val="823"/>
        </w:trPr>
        <w:tc>
          <w:tcPr>
            <w:tcW w:w="2410" w:type="dxa"/>
            <w:gridSpan w:val="5"/>
          </w:tcPr>
          <w:p w14:paraId="30FB5205" w14:textId="77777777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proofErr w:type="spellStart"/>
            <w:r w:rsidRPr="00EC7505">
              <w:rPr>
                <w:rFonts w:ascii="Arial" w:hAnsi="Arial" w:cs="Arial"/>
                <w:sz w:val="20"/>
              </w:rPr>
              <w:t>Tujuan</w:t>
            </w:r>
            <w:proofErr w:type="spellEnd"/>
            <w:r w:rsidRPr="00EC750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EC7505">
              <w:rPr>
                <w:rFonts w:ascii="Arial" w:hAnsi="Arial" w:cs="Arial"/>
                <w:sz w:val="20"/>
              </w:rPr>
              <w:t>Sumbangan</w:t>
            </w:r>
            <w:proofErr w:type="spellEnd"/>
          </w:p>
          <w:p w14:paraId="34864636" w14:textId="77777777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Purpose of contribution</w:t>
            </w:r>
          </w:p>
        </w:tc>
        <w:tc>
          <w:tcPr>
            <w:tcW w:w="284" w:type="dxa"/>
          </w:tcPr>
          <w:p w14:paraId="1E404888" w14:textId="77777777" w:rsidR="00866240" w:rsidRPr="00EC7505" w:rsidRDefault="00866240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8080" w:type="dxa"/>
            <w:gridSpan w:val="6"/>
          </w:tcPr>
          <w:p w14:paraId="232B44C0" w14:textId="77777777" w:rsidR="00866240" w:rsidRPr="00EC7505" w:rsidRDefault="00866240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________________________________________________________________________________________________________</w:t>
            </w:r>
            <w:r w:rsidR="00EC7505" w:rsidRPr="00EC7505">
              <w:rPr>
                <w:rFonts w:ascii="Arial" w:hAnsi="Arial" w:cs="Arial"/>
                <w:sz w:val="20"/>
              </w:rPr>
              <w:t>__________________________</w:t>
            </w:r>
            <w:r w:rsidRPr="00EC7505">
              <w:rPr>
                <w:rFonts w:ascii="Arial" w:hAnsi="Arial" w:cs="Arial"/>
                <w:sz w:val="20"/>
              </w:rPr>
              <w:t>________</w:t>
            </w:r>
          </w:p>
        </w:tc>
      </w:tr>
      <w:tr w:rsidR="00866240" w:rsidRPr="00EC7505" w14:paraId="5FB9B44B" w14:textId="77777777" w:rsidTr="00EC7505">
        <w:trPr>
          <w:trHeight w:val="521"/>
        </w:trPr>
        <w:tc>
          <w:tcPr>
            <w:tcW w:w="1985" w:type="dxa"/>
            <w:gridSpan w:val="3"/>
          </w:tcPr>
          <w:p w14:paraId="7039A2D6" w14:textId="77777777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 xml:space="preserve">Tarikh </w:t>
            </w:r>
            <w:proofErr w:type="spellStart"/>
            <w:r w:rsidRPr="00EC7505">
              <w:rPr>
                <w:rFonts w:ascii="Arial" w:hAnsi="Arial" w:cs="Arial"/>
                <w:sz w:val="20"/>
              </w:rPr>
              <w:t>Sumbangan</w:t>
            </w:r>
            <w:proofErr w:type="spellEnd"/>
          </w:p>
          <w:p w14:paraId="6E28E14D" w14:textId="77777777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Date of contribution</w:t>
            </w:r>
          </w:p>
        </w:tc>
        <w:tc>
          <w:tcPr>
            <w:tcW w:w="284" w:type="dxa"/>
          </w:tcPr>
          <w:p w14:paraId="31584707" w14:textId="77777777" w:rsidR="00866240" w:rsidRPr="00EC7505" w:rsidRDefault="00866240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8505" w:type="dxa"/>
            <w:gridSpan w:val="8"/>
          </w:tcPr>
          <w:p w14:paraId="22A99B5B" w14:textId="77777777" w:rsidR="00866240" w:rsidRPr="00EC7505" w:rsidRDefault="00420E8F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</w:t>
            </w:r>
            <w:r w:rsidR="00EC7505" w:rsidRPr="00EC7505">
              <w:rPr>
                <w:rFonts w:ascii="Arial" w:hAnsi="Arial" w:cs="Arial"/>
                <w:sz w:val="20"/>
              </w:rPr>
              <w:t>__________________________</w:t>
            </w:r>
            <w:r w:rsidR="00EC7505">
              <w:rPr>
                <w:rFonts w:ascii="Arial" w:hAnsi="Arial" w:cs="Arial"/>
                <w:sz w:val="20"/>
              </w:rPr>
              <w:t>_</w:t>
            </w:r>
            <w:r w:rsidRPr="00EC7505">
              <w:rPr>
                <w:rFonts w:ascii="Arial" w:hAnsi="Arial" w:cs="Arial"/>
                <w:sz w:val="20"/>
              </w:rPr>
              <w:t>________________________________________</w:t>
            </w:r>
            <w:r w:rsidR="00E13AF7" w:rsidRPr="00EC7505">
              <w:rPr>
                <w:rFonts w:ascii="Arial" w:hAnsi="Arial" w:cs="Arial"/>
                <w:sz w:val="20"/>
              </w:rPr>
              <w:t>__</w:t>
            </w:r>
            <w:r w:rsidR="00EC7505">
              <w:rPr>
                <w:rFonts w:ascii="Arial" w:hAnsi="Arial" w:cs="Arial"/>
                <w:sz w:val="20"/>
              </w:rPr>
              <w:t>____</w:t>
            </w:r>
          </w:p>
        </w:tc>
      </w:tr>
      <w:tr w:rsidR="00A9106F" w:rsidRPr="00EC7505" w14:paraId="183426E7" w14:textId="77777777" w:rsidTr="00EC7505">
        <w:trPr>
          <w:trHeight w:val="172"/>
        </w:trPr>
        <w:tc>
          <w:tcPr>
            <w:tcW w:w="10774" w:type="dxa"/>
            <w:gridSpan w:val="12"/>
          </w:tcPr>
          <w:p w14:paraId="724690F6" w14:textId="77777777" w:rsidR="00A9106F" w:rsidRPr="00EC7505" w:rsidRDefault="00A9106F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b/>
                <w:u w:val="single"/>
              </w:rPr>
              <w:t xml:space="preserve">MAKLUMAT PENERIMA/ </w:t>
            </w:r>
            <w:r w:rsidRPr="00EC7505">
              <w:rPr>
                <w:rFonts w:ascii="Arial" w:hAnsi="Arial" w:cs="Arial"/>
                <w:b/>
                <w:i/>
                <w:u w:val="single"/>
              </w:rPr>
              <w:t>DETAILS OF RECEPIENT</w:t>
            </w:r>
          </w:p>
        </w:tc>
      </w:tr>
      <w:tr w:rsidR="00A9106F" w:rsidRPr="00EC7505" w14:paraId="0411C93D" w14:textId="77777777" w:rsidTr="00EC7505">
        <w:trPr>
          <w:trHeight w:val="521"/>
        </w:trPr>
        <w:tc>
          <w:tcPr>
            <w:tcW w:w="851" w:type="dxa"/>
          </w:tcPr>
          <w:p w14:paraId="23C5375F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 xml:space="preserve">Nama </w:t>
            </w:r>
          </w:p>
          <w:p w14:paraId="5FEA0DFA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Name</w:t>
            </w:r>
          </w:p>
        </w:tc>
        <w:tc>
          <w:tcPr>
            <w:tcW w:w="284" w:type="dxa"/>
          </w:tcPr>
          <w:p w14:paraId="31272130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9639" w:type="dxa"/>
            <w:gridSpan w:val="10"/>
          </w:tcPr>
          <w:p w14:paraId="45310175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___________________________________________________</w:t>
            </w:r>
            <w:r w:rsidR="00EC7505" w:rsidRPr="00EC7505">
              <w:rPr>
                <w:rFonts w:ascii="Arial" w:hAnsi="Arial" w:cs="Arial"/>
                <w:sz w:val="20"/>
              </w:rPr>
              <w:t>__________________________</w:t>
            </w:r>
            <w:r w:rsidR="00EC7505">
              <w:rPr>
                <w:rFonts w:ascii="Arial" w:hAnsi="Arial" w:cs="Arial"/>
                <w:sz w:val="20"/>
              </w:rPr>
              <w:t>_____</w:t>
            </w:r>
          </w:p>
        </w:tc>
      </w:tr>
      <w:tr w:rsidR="00A9106F" w:rsidRPr="00EC7505" w14:paraId="64D9391F" w14:textId="77777777" w:rsidTr="00EC7505">
        <w:trPr>
          <w:trHeight w:val="521"/>
        </w:trPr>
        <w:tc>
          <w:tcPr>
            <w:tcW w:w="1985" w:type="dxa"/>
            <w:gridSpan w:val="3"/>
          </w:tcPr>
          <w:p w14:paraId="3961D392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proofErr w:type="spellStart"/>
            <w:r w:rsidRPr="00EC7505">
              <w:rPr>
                <w:rFonts w:ascii="Arial" w:hAnsi="Arial" w:cs="Arial"/>
                <w:sz w:val="20"/>
              </w:rPr>
              <w:t>Fakulti</w:t>
            </w:r>
            <w:proofErr w:type="spellEnd"/>
            <w:r w:rsidRPr="00EC7505">
              <w:rPr>
                <w:rFonts w:ascii="Arial" w:hAnsi="Arial" w:cs="Arial"/>
                <w:sz w:val="20"/>
              </w:rPr>
              <w:t>/</w:t>
            </w:r>
            <w:proofErr w:type="spellStart"/>
            <w:r w:rsidRPr="00EC7505">
              <w:rPr>
                <w:rFonts w:ascii="Arial" w:hAnsi="Arial" w:cs="Arial"/>
                <w:sz w:val="20"/>
              </w:rPr>
              <w:t>Jabatan</w:t>
            </w:r>
            <w:proofErr w:type="spellEnd"/>
            <w:r w:rsidRPr="00EC7505">
              <w:rPr>
                <w:rFonts w:ascii="Arial" w:hAnsi="Arial" w:cs="Arial"/>
                <w:sz w:val="20"/>
              </w:rPr>
              <w:t xml:space="preserve"> </w:t>
            </w:r>
          </w:p>
          <w:p w14:paraId="78FE5A88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Faculty/Department</w:t>
            </w:r>
          </w:p>
        </w:tc>
        <w:tc>
          <w:tcPr>
            <w:tcW w:w="284" w:type="dxa"/>
          </w:tcPr>
          <w:p w14:paraId="50E41315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8505" w:type="dxa"/>
            <w:gridSpan w:val="8"/>
          </w:tcPr>
          <w:p w14:paraId="58BCFA3F" w14:textId="77777777" w:rsidR="00A9106F" w:rsidRPr="00EC7505" w:rsidRDefault="00A9106F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</w:t>
            </w:r>
            <w:r w:rsidR="00EC7505" w:rsidRPr="00EC7505">
              <w:rPr>
                <w:rFonts w:ascii="Arial" w:hAnsi="Arial" w:cs="Arial"/>
                <w:sz w:val="20"/>
              </w:rPr>
              <w:t>________________</w:t>
            </w:r>
            <w:r w:rsidRPr="00EC7505">
              <w:rPr>
                <w:rFonts w:ascii="Arial" w:hAnsi="Arial" w:cs="Arial"/>
                <w:sz w:val="20"/>
              </w:rPr>
              <w:t>________________________________________________________</w:t>
            </w:r>
          </w:p>
        </w:tc>
      </w:tr>
      <w:tr w:rsidR="00A9106F" w:rsidRPr="00EC7505" w14:paraId="1B4532BE" w14:textId="77777777" w:rsidTr="00EC7505">
        <w:trPr>
          <w:trHeight w:val="521"/>
        </w:trPr>
        <w:tc>
          <w:tcPr>
            <w:tcW w:w="10774" w:type="dxa"/>
            <w:gridSpan w:val="12"/>
          </w:tcPr>
          <w:p w14:paraId="7C714C39" w14:textId="77777777" w:rsidR="00A9106F" w:rsidRPr="00EC7505" w:rsidRDefault="00A9106F" w:rsidP="00A9106F">
            <w:pPr>
              <w:pStyle w:val="NoSpacing"/>
              <w:spacing w:line="360" w:lineRule="auto"/>
              <w:rPr>
                <w:rFonts w:ascii="Arial" w:hAnsi="Arial" w:cs="Arial"/>
                <w:b/>
                <w:i/>
                <w:u w:val="single"/>
              </w:rPr>
            </w:pPr>
            <w:r w:rsidRPr="00EC7505">
              <w:rPr>
                <w:rFonts w:ascii="Arial" w:hAnsi="Arial" w:cs="Arial"/>
                <w:b/>
                <w:u w:val="single"/>
              </w:rPr>
              <w:t xml:space="preserve">PERAKUAN/ </w:t>
            </w:r>
            <w:r w:rsidRPr="00EC7505">
              <w:rPr>
                <w:rFonts w:ascii="Arial" w:hAnsi="Arial" w:cs="Arial"/>
                <w:b/>
                <w:i/>
                <w:u w:val="single"/>
              </w:rPr>
              <w:t>DECLARATION</w:t>
            </w:r>
          </w:p>
          <w:p w14:paraId="2186317A" w14:textId="77777777" w:rsidR="00A9106F" w:rsidRPr="00EC7505" w:rsidRDefault="00A9106F" w:rsidP="00EC7505">
            <w:pPr>
              <w:spacing w:line="360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Dengan ini adalah disahkan bahawa segala perkara di atas adalah benar.</w:t>
            </w:r>
          </w:p>
          <w:p w14:paraId="3424D815" w14:textId="77777777" w:rsidR="00EC7505" w:rsidRDefault="00A9106F" w:rsidP="00EC7505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This is to verify that the above information is true.</w:t>
            </w:r>
          </w:p>
          <w:p w14:paraId="04827167" w14:textId="77777777" w:rsidR="00EC7505" w:rsidRPr="00EC7505" w:rsidRDefault="00EC7505" w:rsidP="00A9106F">
            <w:pPr>
              <w:spacing w:line="360" w:lineRule="auto"/>
              <w:rPr>
                <w:rFonts w:ascii="Arial" w:hAnsi="Arial" w:cs="Arial"/>
                <w:i/>
                <w:sz w:val="4"/>
              </w:rPr>
            </w:pPr>
          </w:p>
        </w:tc>
      </w:tr>
      <w:tr w:rsidR="00A9106F" w:rsidRPr="00EC7505" w14:paraId="7DBFA3AD" w14:textId="77777777" w:rsidTr="00EC7505">
        <w:trPr>
          <w:trHeight w:val="521"/>
        </w:trPr>
        <w:tc>
          <w:tcPr>
            <w:tcW w:w="3828" w:type="dxa"/>
            <w:gridSpan w:val="7"/>
          </w:tcPr>
          <w:p w14:paraId="48B870F3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Tandatangan</w:t>
            </w:r>
            <w:r w:rsidR="00EC7505" w:rsidRPr="00EC7505">
              <w:rPr>
                <w:rFonts w:ascii="Arial" w:hAnsi="Arial" w:cs="Arial"/>
                <w:sz w:val="20"/>
                <w:lang w:val="sv-SE"/>
              </w:rPr>
              <w:t xml:space="preserve"> Penyumbang</w:t>
            </w:r>
            <w:r w:rsidRPr="00EC7505">
              <w:rPr>
                <w:rFonts w:ascii="Arial" w:hAnsi="Arial" w:cs="Arial"/>
                <w:sz w:val="20"/>
                <w:lang w:val="sv-SE"/>
              </w:rPr>
              <w:t>:</w:t>
            </w:r>
          </w:p>
          <w:p w14:paraId="66D1F085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Signature</w:t>
            </w:r>
            <w:r w:rsidR="00EC7505" w:rsidRPr="00EC7505">
              <w:rPr>
                <w:rFonts w:ascii="Arial" w:hAnsi="Arial" w:cs="Arial"/>
                <w:i/>
                <w:sz w:val="20"/>
                <w:lang w:val="sv-SE"/>
              </w:rPr>
              <w:t xml:space="preserve"> of Contributor</w:t>
            </w:r>
            <w:r w:rsidRPr="00EC7505">
              <w:rPr>
                <w:rFonts w:ascii="Arial" w:hAnsi="Arial" w:cs="Arial"/>
                <w:i/>
                <w:sz w:val="20"/>
                <w:lang w:val="sv-SE"/>
              </w:rPr>
              <w:t>:</w:t>
            </w:r>
          </w:p>
          <w:p w14:paraId="1F04FAC8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1D1583AE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5D696674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F8C4B7B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_______________________</w:t>
            </w:r>
          </w:p>
          <w:p w14:paraId="34387145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745E37C2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Nama:</w:t>
            </w:r>
          </w:p>
          <w:p w14:paraId="5D8E098E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Name:</w:t>
            </w:r>
          </w:p>
          <w:p w14:paraId="2D1184FF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14280082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Cop Rasmi:</w:t>
            </w:r>
          </w:p>
          <w:p w14:paraId="5DA834D8" w14:textId="77777777" w:rsidR="00A9106F" w:rsidRPr="00EC7505" w:rsidRDefault="00A9106F" w:rsidP="00EC7505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Official Stamp:</w:t>
            </w:r>
          </w:p>
        </w:tc>
        <w:tc>
          <w:tcPr>
            <w:tcW w:w="3260" w:type="dxa"/>
            <w:gridSpan w:val="4"/>
          </w:tcPr>
          <w:p w14:paraId="19003676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Tandatangan Penerima:</w:t>
            </w:r>
          </w:p>
          <w:p w14:paraId="3836073D" w14:textId="77777777" w:rsidR="00A9106F" w:rsidRPr="00D01A4D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D01A4D">
              <w:rPr>
                <w:rFonts w:ascii="Arial" w:hAnsi="Arial" w:cs="Arial"/>
                <w:i/>
                <w:sz w:val="20"/>
                <w:lang w:val="sv-SE"/>
              </w:rPr>
              <w:t>Signature of Recepient:</w:t>
            </w:r>
          </w:p>
          <w:p w14:paraId="0BC075BF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7171D7E8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3774CFF9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175B647E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_______________________</w:t>
            </w:r>
          </w:p>
          <w:p w14:paraId="282AF1DE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128D9F0D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Nama:</w:t>
            </w:r>
          </w:p>
          <w:p w14:paraId="5E1B818C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Name:</w:t>
            </w:r>
          </w:p>
          <w:p w14:paraId="6045D12B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71763B61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Cop Rasmi:</w:t>
            </w:r>
          </w:p>
          <w:p w14:paraId="5FD0F37E" w14:textId="77777777" w:rsidR="00A9106F" w:rsidRPr="00EC7505" w:rsidRDefault="00A9106F" w:rsidP="00EC7505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Official Stamp:</w:t>
            </w:r>
          </w:p>
        </w:tc>
        <w:tc>
          <w:tcPr>
            <w:tcW w:w="3686" w:type="dxa"/>
          </w:tcPr>
          <w:p w14:paraId="6E1A2155" w14:textId="77777777" w:rsidR="00EC7505" w:rsidRPr="00EC7505" w:rsidRDefault="00EC7505" w:rsidP="00EC7505">
            <w:pPr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Tandatangan Dekan/Ketua PTJ:</w:t>
            </w:r>
          </w:p>
          <w:p w14:paraId="7B7D9DAE" w14:textId="77777777" w:rsidR="00EC7505" w:rsidRPr="00EC7505" w:rsidRDefault="00EC7505" w:rsidP="00EC7505">
            <w:pPr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Signature of Dean/Head of Dept</w:t>
            </w:r>
          </w:p>
          <w:p w14:paraId="1D171A51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1A5963E1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72596908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6B1F3DE2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_______________________</w:t>
            </w:r>
          </w:p>
          <w:p w14:paraId="2895E92F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1A1F8113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Nama:</w:t>
            </w:r>
          </w:p>
          <w:p w14:paraId="45A776F1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Name:</w:t>
            </w:r>
          </w:p>
          <w:p w14:paraId="448AC881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1B3AC53F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Cop Rasmi:</w:t>
            </w:r>
          </w:p>
          <w:p w14:paraId="38ADC732" w14:textId="77777777" w:rsidR="00A9106F" w:rsidRPr="00EC7505" w:rsidRDefault="00A9106F" w:rsidP="00EC7505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Official Stamp:</w:t>
            </w:r>
          </w:p>
        </w:tc>
      </w:tr>
    </w:tbl>
    <w:p w14:paraId="3BF70DDF" w14:textId="77777777" w:rsidR="00101629" w:rsidRPr="00101629" w:rsidRDefault="00101629" w:rsidP="00A9106F">
      <w:pPr>
        <w:rPr>
          <w:rFonts w:ascii="Arial" w:hAnsi="Arial" w:cs="Arial"/>
        </w:rPr>
      </w:pPr>
    </w:p>
    <w:sectPr w:rsidR="00101629" w:rsidRPr="00101629" w:rsidSect="00EC7505">
      <w:headerReference w:type="default" r:id="rId9"/>
      <w:footerReference w:type="default" r:id="rId10"/>
      <w:pgSz w:w="12240" w:h="15840"/>
      <w:pgMar w:top="1134" w:right="1440" w:bottom="426" w:left="1440" w:header="720" w:footer="2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4A8637" w14:textId="77777777" w:rsidR="002F577C" w:rsidRDefault="002F577C" w:rsidP="000873F3">
      <w:pPr>
        <w:spacing w:after="0" w:line="240" w:lineRule="auto"/>
      </w:pPr>
      <w:r>
        <w:separator/>
      </w:r>
    </w:p>
  </w:endnote>
  <w:endnote w:type="continuationSeparator" w:id="0">
    <w:p w14:paraId="65F62EE0" w14:textId="77777777" w:rsidR="002F577C" w:rsidRDefault="002F577C" w:rsidP="00087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4"/>
      </w:rPr>
      <w:id w:val="-1963727306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49C75B56" w14:textId="77777777" w:rsidR="00A9106F" w:rsidRPr="00A9106F" w:rsidRDefault="00D80B28" w:rsidP="00D80B28">
        <w:pPr>
          <w:pStyle w:val="Footer"/>
          <w:ind w:left="-720" w:hanging="450"/>
          <w:rPr>
            <w:rFonts w:ascii="Arial" w:hAnsi="Arial" w:cs="Arial"/>
            <w:i/>
            <w:sz w:val="16"/>
            <w:szCs w:val="18"/>
          </w:rPr>
        </w:pPr>
        <w:r>
          <w:rPr>
            <w:rFonts w:ascii="Arial" w:hAnsi="Arial" w:cs="Arial"/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A1611E5" wp14:editId="2BB95842">
                  <wp:simplePos x="0" y="0"/>
                  <wp:positionH relativeFrom="column">
                    <wp:posOffset>-523875</wp:posOffset>
                  </wp:positionH>
                  <wp:positionV relativeFrom="paragraph">
                    <wp:posOffset>-617855</wp:posOffset>
                  </wp:positionV>
                  <wp:extent cx="7048500" cy="828675"/>
                  <wp:effectExtent l="0" t="0" r="0" b="9525"/>
                  <wp:wrapNone/>
                  <wp:docPr id="19" name="Text Box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7048500" cy="8286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07B9C32" w14:textId="77777777" w:rsidR="00D80B28" w:rsidRPr="00EC7505" w:rsidRDefault="00D80B28" w:rsidP="00D80B28">
                              <w:pPr>
                                <w:pStyle w:val="Footer"/>
                                <w:ind w:left="284" w:hanging="142"/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okume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sokong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yang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iperluk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/ </w:t>
                              </w:r>
                              <w:r w:rsidRPr="00EC7505">
                                <w:rPr>
                                  <w:rFonts w:ascii="Arial" w:hAnsi="Arial" w:cs="Arial"/>
                                  <w:b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Required supporting evidence</w:t>
                              </w:r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:</w:t>
                              </w:r>
                            </w:p>
                            <w:p w14:paraId="2123D0D4" w14:textId="77777777" w:rsidR="00D80B28" w:rsidRPr="00EC7505" w:rsidRDefault="00D80B28" w:rsidP="00D80B28">
                              <w:pPr>
                                <w:pStyle w:val="Footer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4680"/>
                                  <w:tab w:val="clear" w:pos="9360"/>
                                </w:tabs>
                                <w:ind w:left="284" w:hanging="142"/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Bag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hadiah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alam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bentuk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wang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tuna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,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nyata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kewang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rlu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proofErr w:type="gram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ikemukak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./</w:t>
                              </w:r>
                              <w:proofErr w:type="gram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For cash contributions, a financial statement must be supplied.</w:t>
                              </w:r>
                            </w:p>
                            <w:p w14:paraId="760F245D" w14:textId="77777777" w:rsidR="00D80B28" w:rsidRPr="00EC7505" w:rsidRDefault="00D80B28" w:rsidP="00D80B28">
                              <w:pPr>
                                <w:pStyle w:val="Footer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4680"/>
                                  <w:tab w:val="center" w:pos="-630"/>
                                </w:tabs>
                                <w:ind w:left="284" w:hanging="142"/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Bag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hadiah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buk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alam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bentuk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wang,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nila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hadiah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rlu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inyatak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samada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di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alam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okume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ATAU</w:t>
                              </w:r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melalu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naksir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luar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.</w:t>
                              </w:r>
                            </w:p>
                            <w:p w14:paraId="3DF2F6D7" w14:textId="77777777" w:rsidR="00D80B28" w:rsidRPr="00EC7505" w:rsidRDefault="00D80B28" w:rsidP="00D80B28">
                              <w:pPr>
                                <w:pStyle w:val="Footer"/>
                                <w:ind w:left="284" w:hanging="142"/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   For non-cash contributions, the estimated value in RM must be stated clearly in a supporting document OR through external evaluation.</w:t>
                              </w:r>
                            </w:p>
                            <w:p w14:paraId="2CF45951" w14:textId="77777777" w:rsidR="00D80B28" w:rsidRPr="00EC7505" w:rsidRDefault="00D80B28" w:rsidP="00D80B28">
                              <w:pPr>
                                <w:pStyle w:val="Footer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4680"/>
                                  <w:tab w:val="center" w:pos="-630"/>
                                </w:tabs>
                                <w:ind w:left="284" w:right="90" w:hanging="142"/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Bukt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nerima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dana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atau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transaks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kewang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sepert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resit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,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nyata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kewang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atau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bukt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Elektronik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Fund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Tranfer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(EFT)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untuk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mbayar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terus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kepada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nyelidik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.</w:t>
                              </w:r>
                            </w:p>
                            <w:p w14:paraId="35134FA5" w14:textId="77777777" w:rsidR="00D80B28" w:rsidRPr="00EC7505" w:rsidRDefault="00D80B28" w:rsidP="00D80B28">
                              <w:pPr>
                                <w:pStyle w:val="Footer"/>
                                <w:tabs>
                                  <w:tab w:val="center" w:pos="-630"/>
                                </w:tabs>
                                <w:ind w:left="284" w:hanging="284"/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      For contributions direct to individual researchers, proof of the receipt must be in the form of a financial statement or Electronic Fund Transfer (EFT).</w:t>
                              </w:r>
                            </w:p>
                            <w:p w14:paraId="40E330E7" w14:textId="77777777" w:rsidR="00D80B28" w:rsidRPr="00EC7505" w:rsidRDefault="00D80B28" w:rsidP="00D80B28">
                              <w:pPr>
                                <w:ind w:left="284" w:hanging="284"/>
                                <w:rPr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2A1611E5"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6" type="#_x0000_t202" style="position:absolute;left:0;text-align:left;margin-left:-41.25pt;margin-top:-48.65pt;width:555pt;height:6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" filled="f" stroked="f" strokeweight=".5pt">
                  <v:textbox inset="0,0,0,0">
                    <w:txbxContent>
                      <w:p w14:paraId="007B9C32" w14:textId="77777777" w:rsidR="00D80B28" w:rsidRPr="00EC7505" w:rsidRDefault="00D80B28" w:rsidP="00D80B28">
                        <w:pPr>
                          <w:pStyle w:val="Footer"/>
                          <w:ind w:left="284" w:hanging="142"/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proofErr w:type="spellStart"/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>Dokume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>sokong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yang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>diperluk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/ </w:t>
                        </w:r>
                        <w:r w:rsidRPr="00EC7505">
                          <w:rPr>
                            <w:rFonts w:ascii="Arial" w:hAnsi="Arial" w:cs="Arial"/>
                            <w:b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>Required supporting evidence</w:t>
                        </w:r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>:</w:t>
                        </w:r>
                      </w:p>
                      <w:p w14:paraId="2123D0D4" w14:textId="77777777" w:rsidR="00D80B28" w:rsidRPr="00EC7505" w:rsidRDefault="00D80B28" w:rsidP="00D80B28">
                        <w:pPr>
                          <w:pStyle w:val="Footer"/>
                          <w:numPr>
                            <w:ilvl w:val="0"/>
                            <w:numId w:val="1"/>
                          </w:numPr>
                          <w:tabs>
                            <w:tab w:val="clear" w:pos="4680"/>
                            <w:tab w:val="clear" w:pos="9360"/>
                          </w:tabs>
                          <w:ind w:left="284" w:hanging="142"/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Bag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hadiah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dalam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bentuk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wang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tuna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,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nyata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kewang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rlu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proofErr w:type="gram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dikemukak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./</w:t>
                        </w:r>
                        <w:proofErr w:type="gram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>For cash contributions, a financial statement must be supplied.</w:t>
                        </w:r>
                      </w:p>
                      <w:p w14:paraId="760F245D" w14:textId="77777777" w:rsidR="00D80B28" w:rsidRPr="00EC7505" w:rsidRDefault="00D80B28" w:rsidP="00D80B28">
                        <w:pPr>
                          <w:pStyle w:val="Footer"/>
                          <w:numPr>
                            <w:ilvl w:val="0"/>
                            <w:numId w:val="1"/>
                          </w:numPr>
                          <w:tabs>
                            <w:tab w:val="clear" w:pos="4680"/>
                            <w:tab w:val="center" w:pos="-630"/>
                          </w:tabs>
                          <w:ind w:left="284" w:hanging="142"/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Bag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hadiah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buk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dalam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bentuk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wang,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nila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hadiah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rlu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dinyatak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samada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di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dalam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dokume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>ATAU</w:t>
                        </w:r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melalu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naksir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luar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.</w:t>
                        </w:r>
                      </w:p>
                      <w:p w14:paraId="3DF2F6D7" w14:textId="77777777" w:rsidR="00D80B28" w:rsidRPr="00EC7505" w:rsidRDefault="00D80B28" w:rsidP="00D80B28">
                        <w:pPr>
                          <w:pStyle w:val="Footer"/>
                          <w:ind w:left="284" w:hanging="142"/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   For non-cash contributions, the estimated value in RM must be stated clearly in a supporting document OR through external evaluation.</w:t>
                        </w:r>
                      </w:p>
                      <w:p w14:paraId="2CF45951" w14:textId="77777777" w:rsidR="00D80B28" w:rsidRPr="00EC7505" w:rsidRDefault="00D80B28" w:rsidP="00D80B28">
                        <w:pPr>
                          <w:pStyle w:val="Footer"/>
                          <w:numPr>
                            <w:ilvl w:val="0"/>
                            <w:numId w:val="1"/>
                          </w:numPr>
                          <w:tabs>
                            <w:tab w:val="clear" w:pos="4680"/>
                            <w:tab w:val="center" w:pos="-630"/>
                          </w:tabs>
                          <w:ind w:left="284" w:right="90" w:hanging="142"/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Bukt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nerima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dana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atau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transaks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kewang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sepert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resit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,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nyata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kewang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atau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bukt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>Elektronik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Fund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>Tranfer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(EFT)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untuk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mbayar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terus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kepada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nyelidik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.</w:t>
                        </w:r>
                      </w:p>
                      <w:p w14:paraId="35134FA5" w14:textId="77777777" w:rsidR="00D80B28" w:rsidRPr="00EC7505" w:rsidRDefault="00D80B28" w:rsidP="00D80B28">
                        <w:pPr>
                          <w:pStyle w:val="Footer"/>
                          <w:tabs>
                            <w:tab w:val="center" w:pos="-630"/>
                          </w:tabs>
                          <w:ind w:left="284" w:hanging="284"/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      For contributions direct to individual researchers, proof of the receipt must be in the form of a financial statement or Electronic Fund Transfer (EFT).</w:t>
                        </w:r>
                      </w:p>
                      <w:p w14:paraId="40E330E7" w14:textId="77777777" w:rsidR="00D80B28" w:rsidRPr="00EC7505" w:rsidRDefault="00D80B28" w:rsidP="00D80B28">
                        <w:pPr>
                          <w:ind w:left="284" w:hanging="284"/>
                          <w:rPr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p>
      <w:p w14:paraId="0007D454" w14:textId="77777777" w:rsidR="000B31F2" w:rsidRPr="000B31F2" w:rsidRDefault="00EC7505" w:rsidP="00EC7505">
        <w:pPr>
          <w:pStyle w:val="Footer"/>
          <w:ind w:left="-567" w:hanging="426"/>
          <w:rPr>
            <w:rFonts w:ascii="Arial" w:hAnsi="Arial" w:cs="Arial"/>
          </w:rPr>
        </w:pPr>
        <w:r>
          <w:rPr>
            <w:rFonts w:ascii="Arial" w:hAnsi="Arial" w:cs="Arial"/>
            <w:b/>
            <w:szCs w:val="20"/>
            <w:lang w:val="sv-SE"/>
          </w:rPr>
          <w:t xml:space="preserve">     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Tarikh dikemaskini : </w:t>
        </w:r>
        <w:r w:rsidR="00532ACD">
          <w:rPr>
            <w:rFonts w:ascii="Arial" w:hAnsi="Arial" w:cs="Arial"/>
            <w:b/>
            <w:szCs w:val="20"/>
            <w:lang w:val="sv-SE"/>
          </w:rPr>
          <w:t>Mac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201</w:t>
        </w:r>
        <w:r w:rsidR="00532ACD">
          <w:rPr>
            <w:rFonts w:ascii="Arial" w:hAnsi="Arial" w:cs="Arial"/>
            <w:b/>
            <w:szCs w:val="20"/>
            <w:lang w:val="sv-SE"/>
          </w:rPr>
          <w:t>8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        </w:t>
        </w:r>
        <w:r w:rsidR="000B31F2" w:rsidRPr="000B31F2">
          <w:rPr>
            <w:rFonts w:ascii="Arial" w:hAnsi="Arial" w:cs="Arial"/>
          </w:rPr>
          <w:t xml:space="preserve">                                                           </w:t>
        </w:r>
        <w:r w:rsidR="000B31F2">
          <w:rPr>
            <w:rFonts w:ascii="Arial" w:hAnsi="Arial" w:cs="Arial"/>
          </w:rPr>
          <w:t xml:space="preserve">                             </w:t>
        </w:r>
        <w:r w:rsidR="000B31F2" w:rsidRPr="00EC7505">
          <w:rPr>
            <w:rFonts w:ascii="Arial" w:hAnsi="Arial" w:cs="Arial"/>
            <w:color w:val="FFFFFF" w:themeColor="background1"/>
          </w:rPr>
          <w:t xml:space="preserve"> </w:t>
        </w:r>
        <w:r w:rsidR="000B31F2" w:rsidRPr="00EC7505">
          <w:rPr>
            <w:rFonts w:ascii="Arial" w:hAnsi="Arial" w:cs="Arial"/>
            <w:color w:val="FFFFFF" w:themeColor="background1"/>
          </w:rPr>
          <w:fldChar w:fldCharType="begin"/>
        </w:r>
        <w:r w:rsidR="000B31F2" w:rsidRPr="00EC7505">
          <w:rPr>
            <w:rFonts w:ascii="Arial" w:hAnsi="Arial" w:cs="Arial"/>
            <w:color w:val="FFFFFF" w:themeColor="background1"/>
          </w:rPr>
          <w:instrText xml:space="preserve"> PAGE   \* MERGEFORMAT </w:instrText>
        </w:r>
        <w:r w:rsidR="000B31F2" w:rsidRPr="00EC7505">
          <w:rPr>
            <w:rFonts w:ascii="Arial" w:hAnsi="Arial" w:cs="Arial"/>
            <w:color w:val="FFFFFF" w:themeColor="background1"/>
          </w:rPr>
          <w:fldChar w:fldCharType="separate"/>
        </w:r>
        <w:r w:rsidR="002A46BE">
          <w:rPr>
            <w:rFonts w:ascii="Arial" w:hAnsi="Arial" w:cs="Arial"/>
            <w:noProof/>
            <w:color w:val="FFFFFF" w:themeColor="background1"/>
          </w:rPr>
          <w:t>1</w:t>
        </w:r>
        <w:r w:rsidR="000B31F2" w:rsidRPr="00EC7505">
          <w:rPr>
            <w:rFonts w:ascii="Arial" w:hAnsi="Arial" w:cs="Arial"/>
            <w:noProof/>
            <w:color w:val="FFFFFF" w:themeColor="background1"/>
          </w:rPr>
          <w:fldChar w:fldCharType="end"/>
        </w:r>
      </w:p>
    </w:sdtContent>
  </w:sdt>
  <w:p w14:paraId="47694513" w14:textId="77777777" w:rsidR="000B31F2" w:rsidRDefault="000B31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CD17AE" w14:textId="77777777" w:rsidR="002F577C" w:rsidRDefault="002F577C" w:rsidP="000873F3">
      <w:pPr>
        <w:spacing w:after="0" w:line="240" w:lineRule="auto"/>
      </w:pPr>
      <w:r>
        <w:separator/>
      </w:r>
    </w:p>
  </w:footnote>
  <w:footnote w:type="continuationSeparator" w:id="0">
    <w:p w14:paraId="0AD89B96" w14:textId="77777777" w:rsidR="002F577C" w:rsidRDefault="002F577C" w:rsidP="00087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5A117" w14:textId="77777777" w:rsidR="000873F3" w:rsidRDefault="000B31F2" w:rsidP="00093E6D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 xml:space="preserve"> </w:t>
    </w:r>
    <w:r w:rsidR="000873F3" w:rsidRPr="00C810F0">
      <w:rPr>
        <w:rFonts w:ascii="Arial" w:hAnsi="Arial" w:cs="Arial"/>
      </w:rPr>
      <w:t>RMC-MyRA-</w:t>
    </w:r>
    <w:r w:rsidR="00A77E43">
      <w:rPr>
        <w:rFonts w:ascii="Arial" w:hAnsi="Arial" w:cs="Arial"/>
      </w:rPr>
      <w:t>Gift-Sponsorship</w:t>
    </w:r>
    <w:r w:rsidR="000873F3" w:rsidRPr="00C810F0">
      <w:rPr>
        <w:rFonts w:ascii="Arial" w:hAnsi="Arial" w:cs="Arial"/>
      </w:rPr>
      <w:t>_2018/1</w:t>
    </w:r>
  </w:p>
  <w:p w14:paraId="1521CD2B" w14:textId="77777777" w:rsidR="00653057" w:rsidRPr="00C810F0" w:rsidRDefault="00653057" w:rsidP="008D7545">
    <w:pPr>
      <w:pStyle w:val="Header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9E1400"/>
    <w:multiLevelType w:val="hybridMultilevel"/>
    <w:tmpl w:val="CD3AA988"/>
    <w:lvl w:ilvl="0" w:tplc="0A9C87B6">
      <w:start w:val="1"/>
      <w:numFmt w:val="decimal"/>
      <w:suff w:val="space"/>
      <w:lvlText w:val="%1."/>
      <w:lvlJc w:val="left"/>
      <w:pPr>
        <w:ind w:left="-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DU2NTU1MDIyNzdX0lEKTi0uzszPAykwrwUAqwNdHywAAAA="/>
  </w:docVars>
  <w:rsids>
    <w:rsidRoot w:val="000873F3"/>
    <w:rsid w:val="00085F46"/>
    <w:rsid w:val="000873F3"/>
    <w:rsid w:val="00093E6D"/>
    <w:rsid w:val="000A1C8C"/>
    <w:rsid w:val="000B31F2"/>
    <w:rsid w:val="00101629"/>
    <w:rsid w:val="00174E0A"/>
    <w:rsid w:val="001C2BD3"/>
    <w:rsid w:val="001C7520"/>
    <w:rsid w:val="001F3754"/>
    <w:rsid w:val="00201A4B"/>
    <w:rsid w:val="00283F08"/>
    <w:rsid w:val="002A0C5C"/>
    <w:rsid w:val="002A46BE"/>
    <w:rsid w:val="002D1367"/>
    <w:rsid w:val="002F577C"/>
    <w:rsid w:val="003773C9"/>
    <w:rsid w:val="003B48A1"/>
    <w:rsid w:val="003B6013"/>
    <w:rsid w:val="00420E8F"/>
    <w:rsid w:val="004334B4"/>
    <w:rsid w:val="00436F86"/>
    <w:rsid w:val="0045072D"/>
    <w:rsid w:val="00486EDB"/>
    <w:rsid w:val="004D472C"/>
    <w:rsid w:val="004E5E54"/>
    <w:rsid w:val="00532ACD"/>
    <w:rsid w:val="00624A7B"/>
    <w:rsid w:val="00653057"/>
    <w:rsid w:val="006761C1"/>
    <w:rsid w:val="00683EA8"/>
    <w:rsid w:val="006B38C7"/>
    <w:rsid w:val="006C2937"/>
    <w:rsid w:val="00714214"/>
    <w:rsid w:val="007201E2"/>
    <w:rsid w:val="00780756"/>
    <w:rsid w:val="007F6870"/>
    <w:rsid w:val="00837E09"/>
    <w:rsid w:val="00866240"/>
    <w:rsid w:val="008D7545"/>
    <w:rsid w:val="008E02FE"/>
    <w:rsid w:val="00944100"/>
    <w:rsid w:val="00A276BE"/>
    <w:rsid w:val="00A31C3E"/>
    <w:rsid w:val="00A34B0F"/>
    <w:rsid w:val="00A57ECE"/>
    <w:rsid w:val="00A62451"/>
    <w:rsid w:val="00A755D1"/>
    <w:rsid w:val="00A77E43"/>
    <w:rsid w:val="00A9106F"/>
    <w:rsid w:val="00AC2EFE"/>
    <w:rsid w:val="00AD7236"/>
    <w:rsid w:val="00B065A6"/>
    <w:rsid w:val="00B257B2"/>
    <w:rsid w:val="00B72531"/>
    <w:rsid w:val="00BD5194"/>
    <w:rsid w:val="00C43EC8"/>
    <w:rsid w:val="00C63121"/>
    <w:rsid w:val="00C63EF2"/>
    <w:rsid w:val="00C810F0"/>
    <w:rsid w:val="00CA675A"/>
    <w:rsid w:val="00D01A4D"/>
    <w:rsid w:val="00D80B28"/>
    <w:rsid w:val="00D9782B"/>
    <w:rsid w:val="00DF4E2E"/>
    <w:rsid w:val="00E13AF7"/>
    <w:rsid w:val="00E94466"/>
    <w:rsid w:val="00EB0043"/>
    <w:rsid w:val="00EC7505"/>
    <w:rsid w:val="00EE36C1"/>
    <w:rsid w:val="00F70321"/>
    <w:rsid w:val="00F71DBD"/>
    <w:rsid w:val="00FA3301"/>
    <w:rsid w:val="00FA5369"/>
    <w:rsid w:val="00FC2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5E83B"/>
  <w15:docId w15:val="{F52D776D-64E8-40BF-91D4-F9B7DB91D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har"/>
    <w:basedOn w:val="Normal"/>
    <w:link w:val="HeaderChar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rsid w:val="000873F3"/>
  </w:style>
  <w:style w:type="paragraph" w:styleId="Footer">
    <w:name w:val="footer"/>
    <w:basedOn w:val="Normal"/>
    <w:link w:val="FooterChar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3F3"/>
  </w:style>
  <w:style w:type="table" w:styleId="TableGrid">
    <w:name w:val="Table Grid"/>
    <w:basedOn w:val="TableNormal"/>
    <w:uiPriority w:val="39"/>
    <w:rsid w:val="00DF4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0162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3E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E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e Henry</dc:creator>
  <cp:lastModifiedBy>Muhmad Noor Rizal Mohd Ali Napiah</cp:lastModifiedBy>
  <cp:revision>2</cp:revision>
  <cp:lastPrinted>2018-03-27T07:25:00Z</cp:lastPrinted>
  <dcterms:created xsi:type="dcterms:W3CDTF">2019-06-18T07:50:00Z</dcterms:created>
  <dcterms:modified xsi:type="dcterms:W3CDTF">2019-06-18T07:50:00Z</dcterms:modified>
</cp:coreProperties>
</file>